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X71229ddbc8ad1c2d7d2b5add4baeb5da843c7bb"/>
    <w:p>
      <w:pPr>
        <w:pStyle w:val="Heading1"/>
      </w:pPr>
      <w:r>
        <w:t xml:space="preserve">Cover Letter for Data Scientist Position in Kazakhstan Almaty</w:t>
      </w:r>
    </w:p>
    <w:p>
      <w:pPr>
        <w:pStyle w:val="FirstParagraph"/>
      </w:pPr>
      <w:r>
        <w:t xml:space="preserve">Dear [Hiring Manager's Name],</w:t>
      </w:r>
    </w:p>
    <w:p>
      <w:pPr>
        <w:pStyle w:val="BodyText"/>
      </w:pPr>
      <w:r>
        <w:t xml:space="preserve">I am writing to express my enthusiasm for the Data Scientist position at your organization, based in the vibrant city of Kazakhstan Almaty. As a passionate and experienced professional in data science, I am eager to contribute my expertise to a dynamic team that values innovation and strategic decision-making. Kazakhstan Almaty, as a hub of technological advancement and economic growth in Central Asia, presents an ideal environment for me to leverage my skills while supporting the region's evolving digital landscape. This opportunity aligns perfectly with my career aspirations and professional background.</w:t>
      </w:r>
    </w:p>
    <w:p>
      <w:pPr>
        <w:pStyle w:val="BodyText"/>
      </w:pPr>
      <w:r>
        <w:t xml:space="preserve">Throughout my career, I have dedicated myself to solving complex problems through data-driven insights. As a Data Scientist, I have worked across industries such as finance, healthcare, and e-commerce, where I have developed predictive models, optimized business processes using machine learning algorithms, and translated raw data into actionable strategies. My technical proficiency includes programming languages like Python and R, as well as tools like SQL for data manipulation, Tableau for visualization, and frameworks such as TensorFlow and PyTorch for advanced analytics. Additionally, I have a strong foundation in statistical analysis, ensuring that every project I lead is grounded in rigorous methodology.</w:t>
      </w:r>
    </w:p>
    <w:p>
      <w:pPr>
        <w:pStyle w:val="BodyText"/>
      </w:pPr>
      <w:r>
        <w:t xml:space="preserve">What excites me most about the Data Scientist role in Kazakhstan Almaty is the opportunity to contribute to a city that is rapidly embracing digital transformation. Almaty, as the economic and cultural heart of Kazakhstan, has seen significant investment in technology infrastructure, startups, and smart city initiatives. I am particularly impressed by your organization’s commitment to leveraging data science for sustainable growth and innovation. Whether it is improving supply chain efficiency, enhancing customer experiences through AI-driven solutions, or supporting public policy with evidence-based insights, I am eager to play a pivotal role in these endeavors.</w:t>
      </w:r>
    </w:p>
    <w:p>
      <w:pPr>
        <w:pStyle w:val="BodyText"/>
      </w:pPr>
      <w:r>
        <w:t xml:space="preserve">My experience has taught me that the success of any data science project hinges on collaboration and adaptability. In previous roles, I have worked closely with cross-functional teams—including business analysts, engineers, and executives—to align technical solutions with organizational goals. For instance, while leading a predictive analytics project for a fintech company in [Previous Location], I collaborated with stakeholders to identify key performance indicators (KPIs) and design models that reduced operational costs by 20%. This experience reinforced my belief that data science is not just about algorithms but about understanding human needs and business contexts. In Kazakhstan Almaty, I aim to build similar partnerships, ensuring that our data strategies are both technically sound and strategically impactful.</w:t>
      </w:r>
    </w:p>
    <w:p>
      <w:pPr>
        <w:pStyle w:val="BodyText"/>
      </w:pPr>
      <w:r>
        <w:t xml:space="preserve">One of the key strengths I bring to this role is my ability to communicate complex findings in a way that resonates with non-technical audiences. During my tenure at [Previous Company], I developed a dashboard for senior management that simplified the interpretation of customer behavior trends, leading to a 15% increase in targeted marketing efficiency. This skill is especially valuable in Kazakhstan Almaty, where the integration of data science into decision-making processes is still evolving. I am confident that my ability to bridge the gap between technical expertise and business strategy will add significant value to your team.</w:t>
      </w:r>
    </w:p>
    <w:p>
      <w:pPr>
        <w:pStyle w:val="BodyText"/>
      </w:pPr>
      <w:r>
        <w:t xml:space="preserve">Furthermore, I am deeply committed to continuous learning and staying at the forefront of industry trends. The field of data science is ever-evolving, with advancements in areas like natural language processing (NLP), computer vision, and ethical AI. I actively engage with the global data science community through platforms like Kaggle and academic journals, ensuring that my skills remain cutting-edge. In Kazakhstan Almaty, where the demand for skilled professionals is growing rapidly, I am eager to contribute my knowledge while also learning from the unique challenges and opportunities this region presents.</w:t>
      </w:r>
    </w:p>
    <w:p>
      <w:pPr>
        <w:pStyle w:val="BodyText"/>
      </w:pPr>
      <w:r>
        <w:t xml:space="preserve">What draws me to your organization in Kazakhstan Almaty is not only its reputation as a leader in innovation but also its potential to shape the future of technology in Central Asia. As someone who thrives in fast-paced, forward-thinking environments, I am confident that my background and passion for data science will enable me to make meaningful contributions. I am particularly interested in exploring how your team is addressing challenges such as [mention a specific project or industry trend relevant to the company], and I would welcome the opportunity to discuss how my skills align with these goals.</w:t>
      </w:r>
    </w:p>
    <w:p>
      <w:pPr>
        <w:pStyle w:val="BodyText"/>
      </w:pPr>
      <w:r>
        <w:t xml:space="preserve">Thank you for considering my application. I would be delighted to further discuss how my experience as a Data Scientist can support your organization’s mission in Kazakhstan Almaty. Please feel free to contact me at [your phone number] or [your email address] at your earliest convenience. I look forward to the possibility of contributing to your team and helping drive innovation in this exciting reg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5-12-13T01:03:33Z</dcterms:created>
  <dcterms:modified xsi:type="dcterms:W3CDTF">2025-12-13T01:03:33Z</dcterms:modified>
</cp:coreProperties>
</file>

<file path=docProps/custom.xml><?xml version="1.0" encoding="utf-8"?>
<Properties xmlns="http://schemas.openxmlformats.org/officeDocument/2006/custom-properties" xmlns:vt="http://schemas.openxmlformats.org/officeDocument/2006/docPropsVTypes"/>
</file>